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08358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464BC1C7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6355BDF7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65A24A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66E59BF6" w14:textId="77777777" w:rsidTr="00821BA2">
        <w:tc>
          <w:tcPr>
            <w:tcW w:w="9350" w:type="dxa"/>
          </w:tcPr>
          <w:p w14:paraId="350FF0DC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980B0D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6ECD77A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13306D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ny Wong</w:t>
            </w:r>
          </w:p>
          <w:p w14:paraId="0635758E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4BEB85A7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257332EF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4F75B771" w14:textId="0C46045D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20B41DD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34EAB6FE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2B7B03E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29521973" w14:textId="786A6FFF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DA72AC4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Tauhid Nur Azhar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okter Lagi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212080D0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76FA7CB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028F2118" w14:textId="4C96F808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7F55A94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Kiat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Umum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2AA0B6D6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Walfred Andre</w:t>
            </w:r>
          </w:p>
          <w:p w14:paraId="7292FCC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0BF7E0EB" w14:textId="1DB1AF9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44A9F139" w14:textId="4697E87B" w:rsidR="00F047D2" w:rsidRDefault="00F047D2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6120B6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Lalu</w:t>
            </w:r>
          </w:p>
          <w:p w14:paraId="4930A222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69C8DF2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Kompas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2EE37655" w14:textId="77777777" w:rsidR="00F047D2" w:rsidRPr="00F047D2" w:rsidRDefault="00F047D2" w:rsidP="00F047D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C62B2AF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216DC3D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0AFF922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Jurus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Insaf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0995F99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599419FF" w14:textId="0C459F42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1B6422D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68157975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1AE177CA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56BD44A4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Tinta Medina, Solo</w:t>
            </w:r>
          </w:p>
          <w:p w14:paraId="497D4C51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9D12B9" w14:textId="42FC1886" w:rsidR="00924DF5" w:rsidRDefault="00924DF5"/>
    <w:p w14:paraId="5C459762" w14:textId="74CD681C" w:rsidR="00F047D2" w:rsidRDefault="00F047D2"/>
    <w:p w14:paraId="7231D5A3" w14:textId="77777777" w:rsidR="00FF5F88" w:rsidRDefault="00F047D2" w:rsidP="00FF5F88">
      <w:pPr>
        <w:spacing w:line="312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. (2014). </w:t>
      </w:r>
      <w:r w:rsidRPr="00F047D2">
        <w:rPr>
          <w:rFonts w:ascii="Times New Roman" w:hAnsi="Times New Roman" w:cs="Times New Roman"/>
          <w:i/>
          <w:sz w:val="24"/>
          <w:szCs w:val="24"/>
        </w:rPr>
        <w:t xml:space="preserve">Aceh,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Contoh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Penyelesaia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Kejahata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Masa Lalu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F047D2">
        <w:rPr>
          <w:rFonts w:ascii="Times New Roman" w:hAnsi="Times New Roman" w:cs="Times New Roman"/>
          <w:sz w:val="24"/>
          <w:szCs w:val="24"/>
        </w:rPr>
        <w:t>Kompas</w:t>
      </w:r>
      <w:r>
        <w:rPr>
          <w:rFonts w:ascii="Times New Roman" w:hAnsi="Times New Roman" w:cs="Times New Roman"/>
          <w:sz w:val="24"/>
          <w:szCs w:val="24"/>
        </w:rPr>
        <w:t xml:space="preserve">. 10 </w:t>
      </w:r>
      <w:proofErr w:type="spellStart"/>
      <w:r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4.</w:t>
      </w:r>
    </w:p>
    <w:p w14:paraId="621223D7" w14:textId="77777777" w:rsidR="00FF5F88" w:rsidRDefault="00F047D2" w:rsidP="00FF5F88">
      <w:pPr>
        <w:spacing w:line="312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F047D2">
        <w:rPr>
          <w:rFonts w:ascii="Times New Roman" w:hAnsi="Times New Roman" w:cs="Times New Roman"/>
          <w:sz w:val="24"/>
          <w:szCs w:val="24"/>
        </w:rPr>
        <w:t xml:space="preserve">Azhar, T.N. &amp; Trim, B (2005).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Janga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ke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Dokter Lagi: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keajaiba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imu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kiat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menghalau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penyakit</w:t>
      </w:r>
      <w:proofErr w:type="spellEnd"/>
      <w:r w:rsidRPr="00F047D2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F047D2">
        <w:rPr>
          <w:rFonts w:ascii="Times New Roman" w:hAnsi="Times New Roman" w:cs="Times New Roman"/>
          <w:sz w:val="24"/>
          <w:szCs w:val="24"/>
        </w:rPr>
        <w:t>Bandung: MQ Publishing.</w:t>
      </w:r>
    </w:p>
    <w:p w14:paraId="37744D33" w14:textId="77777777" w:rsidR="00FF5F88" w:rsidRDefault="00F047D2" w:rsidP="00FF5F88">
      <w:pPr>
        <w:spacing w:line="312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047D2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F047D2">
        <w:rPr>
          <w:rFonts w:ascii="Times New Roman" w:hAnsi="Times New Roman" w:cs="Times New Roman"/>
          <w:sz w:val="24"/>
          <w:szCs w:val="24"/>
        </w:rPr>
        <w:t xml:space="preserve">, J. (2016). </w:t>
      </w:r>
      <w:r w:rsidRPr="00F047D2">
        <w:rPr>
          <w:rFonts w:ascii="Times New Roman" w:hAnsi="Times New Roman" w:cs="Times New Roman"/>
          <w:i/>
          <w:sz w:val="24"/>
          <w:szCs w:val="24"/>
        </w:rPr>
        <w:t>Facebook Marketing</w:t>
      </w:r>
      <w:r w:rsidRPr="00F047D2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F047D2">
        <w:rPr>
          <w:rFonts w:ascii="Times New Roman" w:hAnsi="Times New Roman" w:cs="Times New Roman"/>
          <w:sz w:val="24"/>
          <w:szCs w:val="24"/>
        </w:rPr>
        <w:t xml:space="preserve">Elex Media </w:t>
      </w:r>
      <w:proofErr w:type="spellStart"/>
      <w:r w:rsidRPr="00F047D2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F047D2">
        <w:rPr>
          <w:rFonts w:ascii="Times New Roman" w:hAnsi="Times New Roman" w:cs="Times New Roman"/>
          <w:sz w:val="24"/>
          <w:szCs w:val="24"/>
        </w:rPr>
        <w:t>, Jakarta.</w:t>
      </w:r>
    </w:p>
    <w:p w14:paraId="099F7511" w14:textId="2E66C3DA" w:rsidR="00F047D2" w:rsidRDefault="00F047D2" w:rsidP="00FF5F88">
      <w:pPr>
        <w:spacing w:line="312" w:lineRule="auto"/>
        <w:ind w:left="567" w:hanging="567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borne, J.W. (1993). </w:t>
      </w:r>
      <w:r w:rsidRPr="00F047D2">
        <w:rPr>
          <w:rFonts w:ascii="Times New Roman" w:hAnsi="Times New Roman" w:cs="Times New Roman"/>
          <w:i/>
          <w:sz w:val="24"/>
          <w:szCs w:val="24"/>
        </w:rPr>
        <w:t xml:space="preserve">Kiat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Berbicara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di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Depa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Umum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Untuk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Eksekutif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 Terj. Walfred Andre. Jakarta: Bumi Aksara.</w:t>
      </w:r>
    </w:p>
    <w:p w14:paraId="311C6913" w14:textId="77777777" w:rsidR="00F047D2" w:rsidRPr="00F047D2" w:rsidRDefault="00F047D2" w:rsidP="00FF5F88">
      <w:pPr>
        <w:spacing w:line="312" w:lineRule="auto"/>
        <w:ind w:left="567" w:hanging="567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47D2">
        <w:rPr>
          <w:rFonts w:ascii="Times New Roman" w:hAnsi="Times New Roman" w:cs="Times New Roman"/>
          <w:sz w:val="24"/>
          <w:szCs w:val="24"/>
        </w:rPr>
        <w:t xml:space="preserve">Trim, B. (2011). </w:t>
      </w:r>
      <w:r w:rsidRPr="00F047D2">
        <w:rPr>
          <w:rFonts w:ascii="Times New Roman" w:hAnsi="Times New Roman" w:cs="Times New Roman"/>
          <w:i/>
          <w:sz w:val="24"/>
          <w:szCs w:val="24"/>
        </w:rPr>
        <w:t xml:space="preserve">The art of Stimulating Idea: Jurus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mendulang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Ide dan Insaf agar kaya di Jalan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Menulis</w:t>
      </w:r>
      <w:proofErr w:type="spellEnd"/>
      <w:r w:rsidRPr="00F047D2">
        <w:rPr>
          <w:rFonts w:ascii="Times New Roman" w:hAnsi="Times New Roman" w:cs="Times New Roman"/>
          <w:iCs/>
          <w:sz w:val="24"/>
          <w:szCs w:val="24"/>
        </w:rPr>
        <w:t xml:space="preserve">. Solo: </w:t>
      </w:r>
      <w:proofErr w:type="spellStart"/>
      <w:r w:rsidRPr="00F047D2">
        <w:rPr>
          <w:rFonts w:ascii="Times New Roman" w:hAnsi="Times New Roman" w:cs="Times New Roman"/>
          <w:iCs/>
          <w:sz w:val="24"/>
          <w:szCs w:val="24"/>
        </w:rPr>
        <w:t>Metagraf</w:t>
      </w:r>
      <w:proofErr w:type="spellEnd"/>
      <w:r w:rsidRPr="00F047D2">
        <w:rPr>
          <w:rFonts w:ascii="Times New Roman" w:hAnsi="Times New Roman" w:cs="Times New Roman"/>
          <w:iCs/>
          <w:sz w:val="24"/>
          <w:szCs w:val="24"/>
        </w:rPr>
        <w:t>.</w:t>
      </w:r>
    </w:p>
    <w:p w14:paraId="6F091B50" w14:textId="5D84A41B" w:rsidR="00F047D2" w:rsidRPr="00F047D2" w:rsidRDefault="00F047D2" w:rsidP="00FF5F88">
      <w:pPr>
        <w:spacing w:line="312" w:lineRule="auto"/>
        <w:ind w:left="567" w:hanging="567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F047D2">
        <w:rPr>
          <w:rFonts w:ascii="Times New Roman" w:hAnsi="Times New Roman" w:cs="Times New Roman"/>
          <w:sz w:val="24"/>
          <w:szCs w:val="24"/>
        </w:rPr>
        <w:t xml:space="preserve">Trim, B. (2011). </w:t>
      </w:r>
      <w:r w:rsidRPr="00F047D2">
        <w:rPr>
          <w:rFonts w:ascii="Times New Roman" w:hAnsi="Times New Roman" w:cs="Times New Roman"/>
          <w:i/>
          <w:sz w:val="24"/>
          <w:szCs w:val="24"/>
        </w:rPr>
        <w:t xml:space="preserve">Muhammad Effect: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Getara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dirindukan</w:t>
      </w:r>
      <w:proofErr w:type="spellEnd"/>
      <w:r w:rsidRPr="00F047D2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F047D2">
        <w:rPr>
          <w:rFonts w:ascii="Times New Roman" w:hAnsi="Times New Roman" w:cs="Times New Roman"/>
          <w:i/>
          <w:sz w:val="24"/>
          <w:szCs w:val="24"/>
        </w:rPr>
        <w:t>ditakuti</w:t>
      </w:r>
      <w:proofErr w:type="spellEnd"/>
      <w:r w:rsidRPr="00F047D2">
        <w:rPr>
          <w:rFonts w:ascii="Times New Roman" w:hAnsi="Times New Roman" w:cs="Times New Roman"/>
          <w:iCs/>
          <w:sz w:val="24"/>
          <w:szCs w:val="24"/>
        </w:rPr>
        <w:t>. Solo: Tinta Medina.</w:t>
      </w:r>
    </w:p>
    <w:p w14:paraId="29E416F1" w14:textId="77777777" w:rsidR="00F047D2" w:rsidRDefault="00F047D2" w:rsidP="007519C9">
      <w:pPr>
        <w:spacing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ng, J. (2010). </w:t>
      </w:r>
      <w:r w:rsidRPr="00F047D2">
        <w:rPr>
          <w:rFonts w:ascii="Times New Roman" w:hAnsi="Times New Roman" w:cs="Times New Roman"/>
          <w:i/>
          <w:sz w:val="24"/>
          <w:szCs w:val="24"/>
        </w:rPr>
        <w:t>Internet marketing for beginners</w:t>
      </w:r>
      <w:r>
        <w:rPr>
          <w:rFonts w:ascii="Times New Roman" w:hAnsi="Times New Roman" w:cs="Times New Roman"/>
          <w:iCs/>
          <w:sz w:val="24"/>
          <w:szCs w:val="24"/>
        </w:rPr>
        <w:t xml:space="preserve">. Jakarta: </w:t>
      </w:r>
      <w:r w:rsidRPr="004B7994">
        <w:rPr>
          <w:rFonts w:ascii="Times New Roman" w:hAnsi="Times New Roman" w:cs="Times New Roman"/>
          <w:sz w:val="24"/>
          <w:szCs w:val="24"/>
        </w:rPr>
        <w:t xml:space="preserve">Elex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49882F0" w14:textId="77777777" w:rsidR="00F047D2" w:rsidRPr="005D70C9" w:rsidRDefault="00F047D2" w:rsidP="00F047D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</w:p>
    <w:p w14:paraId="071FEE64" w14:textId="77777777" w:rsidR="00F047D2" w:rsidRDefault="00F047D2"/>
    <w:sectPr w:rsidR="00F047D2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LA0MbG0NDM0MzdT0lEKTi0uzszPAykwrAUAzrcZJCwAAAA="/>
  </w:docVars>
  <w:rsids>
    <w:rsidRoot w:val="00974F1C"/>
    <w:rsid w:val="0012251A"/>
    <w:rsid w:val="0042167F"/>
    <w:rsid w:val="00465408"/>
    <w:rsid w:val="007519C9"/>
    <w:rsid w:val="00924DF5"/>
    <w:rsid w:val="00974F1C"/>
    <w:rsid w:val="00BE7493"/>
    <w:rsid w:val="00F047D2"/>
    <w:rsid w:val="00FF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2DA13B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Hp</cp:lastModifiedBy>
  <cp:revision>2</cp:revision>
  <dcterms:created xsi:type="dcterms:W3CDTF">2022-02-22T08:53:00Z</dcterms:created>
  <dcterms:modified xsi:type="dcterms:W3CDTF">2022-02-22T08:53:00Z</dcterms:modified>
</cp:coreProperties>
</file>